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C17B86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C17B86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C17B86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9D297A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9D297A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9D297A">
        <w:rPr>
          <w:rFonts w:ascii="Times New Roman" w:hAnsi="Times New Roman" w:cs="Times New Roman"/>
          <w:b/>
          <w:sz w:val="24"/>
          <w:szCs w:val="24"/>
          <w:lang w:val="es-CL"/>
        </w:rPr>
        <w:t xml:space="preserve"> 6</w:t>
      </w:r>
      <w:r w:rsidR="00D57A0F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372"/>
        <w:gridCol w:w="7122"/>
      </w:tblGrid>
      <w:tr w:rsidR="00C17B86" w:rsidRPr="005E6B56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372" w:type="dxa"/>
          </w:tcPr>
          <w:p w:rsidR="00C17B86" w:rsidRPr="005E6B56" w:rsidRDefault="004C1FC7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Films</w:t>
            </w:r>
          </w:p>
        </w:tc>
      </w:tr>
      <w:tr w:rsidR="00C17B86" w:rsidRPr="00C90DFA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372" w:type="dxa"/>
          </w:tcPr>
          <w:p w:rsidR="00D41C0E" w:rsidRDefault="00047D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hend a listening</w:t>
            </w:r>
            <w:r w:rsidR="00D57A0F">
              <w:rPr>
                <w:rFonts w:ascii="Times New Roman" w:hAnsi="Times New Roman" w:cs="Times New Roman"/>
                <w:sz w:val="24"/>
                <w:szCs w:val="24"/>
              </w:rPr>
              <w:t xml:space="preserve"> text</w:t>
            </w:r>
            <w:r w:rsidR="00104B0E">
              <w:rPr>
                <w:rFonts w:ascii="Times New Roman" w:hAnsi="Times New Roman" w:cs="Times New Roman"/>
                <w:sz w:val="24"/>
                <w:szCs w:val="24"/>
              </w:rPr>
              <w:t xml:space="preserve"> about film reviews</w:t>
            </w:r>
          </w:p>
          <w:p w:rsidR="00C17B86" w:rsidRPr="00C90DFA" w:rsidRDefault="00047D59" w:rsidP="001408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</w:t>
            </w:r>
            <w:r w:rsidR="00104B0E">
              <w:rPr>
                <w:rFonts w:ascii="Times New Roman" w:hAnsi="Times New Roman" w:cs="Times New Roman"/>
                <w:sz w:val="24"/>
                <w:szCs w:val="24"/>
              </w:rPr>
              <w:t>ehend present versus past tenses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rowth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anguage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Mindset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rategy</w:t>
            </w:r>
            <w:proofErr w:type="spellEnd"/>
          </w:p>
        </w:tc>
        <w:tc>
          <w:tcPr>
            <w:tcW w:w="6372" w:type="dxa"/>
          </w:tcPr>
          <w:p w:rsidR="00E35BEE" w:rsidRDefault="00E35BEE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5BEE">
              <w:rPr>
                <w:rFonts w:ascii="Times New Roman" w:hAnsi="Times New Roman" w:cs="Times New Roman"/>
                <w:sz w:val="24"/>
                <w:szCs w:val="24"/>
              </w:rPr>
              <w:t>Explain the importance of setting challenges</w:t>
            </w:r>
          </w:p>
          <w:p w:rsidR="00047D59" w:rsidRPr="00D57A0F" w:rsidRDefault="00104B0E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ing strategy 3</w:t>
            </w:r>
            <w:r w:rsidR="00047D59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ceptualising with details 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bility</w:t>
            </w:r>
            <w:proofErr w:type="spellEnd"/>
          </w:p>
        </w:tc>
        <w:tc>
          <w:tcPr>
            <w:tcW w:w="6372" w:type="dxa"/>
          </w:tcPr>
          <w:p w:rsidR="00C17B86" w:rsidRPr="005E6B56" w:rsidRDefault="00047D59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isten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Comprehension</w:t>
            </w:r>
            <w:proofErr w:type="spellEnd"/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ocabulary</w:t>
            </w:r>
            <w:proofErr w:type="spellEnd"/>
          </w:p>
        </w:tc>
        <w:tc>
          <w:tcPr>
            <w:tcW w:w="6372" w:type="dxa"/>
          </w:tcPr>
          <w:p w:rsidR="00C17B86" w:rsidRPr="00D57A0F" w:rsidRDefault="00453A0F" w:rsidP="00047D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3A0F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ated to film reviews: a character, pace, </w:t>
            </w:r>
            <w:r w:rsidRPr="00453A0F">
              <w:rPr>
                <w:rFonts w:ascii="Times New Roman" w:hAnsi="Times New Roman" w:cs="Times New Roman"/>
                <w:sz w:val="24"/>
                <w:szCs w:val="24"/>
              </w:rPr>
              <w:t>a sequ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to set, a poster, special effects, to cast, </w:t>
            </w:r>
            <w:r w:rsidRPr="00453A0F">
              <w:rPr>
                <w:rFonts w:ascii="Times New Roman" w:hAnsi="Times New Roman" w:cs="Times New Roman"/>
                <w:sz w:val="24"/>
                <w:szCs w:val="24"/>
              </w:rPr>
              <w:t>the plot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047D59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7D59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372" w:type="dxa"/>
          </w:tcPr>
          <w:p w:rsidR="00C17B86" w:rsidRPr="0008742A" w:rsidRDefault="00104B0E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 and Past tenses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047D59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7D59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372" w:type="dxa"/>
          </w:tcPr>
          <w:p w:rsidR="005E6B56" w:rsidRPr="00047D59" w:rsidRDefault="0029317D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47D59">
              <w:rPr>
                <w:rFonts w:ascii="Times New Roman" w:hAnsi="Times New Roman" w:cs="Times New Roman"/>
                <w:sz w:val="24"/>
                <w:szCs w:val="24"/>
              </w:rPr>
              <w:t xml:space="preserve">Level of </w:t>
            </w:r>
            <w:proofErr w:type="spellStart"/>
            <w:r w:rsidRPr="00047D59">
              <w:rPr>
                <w:rFonts w:ascii="Times New Roman" w:hAnsi="Times New Roman" w:cs="Times New Roman"/>
                <w:sz w:val="24"/>
                <w:szCs w:val="24"/>
              </w:rPr>
              <w:t>Engl</w:t>
            </w:r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sh</w:t>
            </w:r>
            <w:proofErr w:type="spellEnd"/>
          </w:p>
        </w:tc>
        <w:tc>
          <w:tcPr>
            <w:tcW w:w="6372" w:type="dxa"/>
          </w:tcPr>
          <w:p w:rsidR="005E6B56" w:rsidRPr="005E6B56" w:rsidRDefault="0029317D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1-A2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Duration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sson</w:t>
            </w:r>
            <w:proofErr w:type="spellEnd"/>
          </w:p>
        </w:tc>
        <w:tc>
          <w:tcPr>
            <w:tcW w:w="6372" w:type="dxa"/>
          </w:tcPr>
          <w:p w:rsidR="005E6B56" w:rsidRPr="005E6B56" w:rsidRDefault="00C90DF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hour</w:t>
            </w:r>
            <w:proofErr w:type="spellEnd"/>
          </w:p>
        </w:tc>
      </w:tr>
      <w:tr w:rsidR="005E6B56" w:rsidRPr="00D41C0E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Materials</w:t>
            </w:r>
            <w:proofErr w:type="spellEnd"/>
          </w:p>
        </w:tc>
        <w:tc>
          <w:tcPr>
            <w:tcW w:w="6372" w:type="dxa"/>
          </w:tcPr>
          <w:p w:rsidR="0029317D" w:rsidRDefault="00E35BEE" w:rsidP="0029317D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931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Growth Language Mindset: </w:t>
            </w:r>
          </w:p>
          <w:p w:rsidR="00E35BEE" w:rsidRDefault="00E35BEE" w:rsidP="002931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317D">
              <w:rPr>
                <w:rFonts w:ascii="Times New Roman" w:hAnsi="Times New Roman" w:cs="Times New Roman"/>
                <w:sz w:val="24"/>
                <w:szCs w:val="24"/>
              </w:rPr>
              <w:t>Power point presenta</w:t>
            </w:r>
            <w:r w:rsidR="00B11C20" w:rsidRPr="0029317D">
              <w:rPr>
                <w:rFonts w:ascii="Times New Roman" w:hAnsi="Times New Roman" w:cs="Times New Roman"/>
                <w:sz w:val="24"/>
                <w:szCs w:val="24"/>
              </w:rPr>
              <w:t>tion about the importance of set</w:t>
            </w:r>
            <w:r w:rsidRPr="0029317D">
              <w:rPr>
                <w:rFonts w:ascii="Times New Roman" w:hAnsi="Times New Roman" w:cs="Times New Roman"/>
                <w:sz w:val="24"/>
                <w:szCs w:val="24"/>
              </w:rPr>
              <w:t>ting challenges</w:t>
            </w:r>
          </w:p>
          <w:p w:rsidR="0029317D" w:rsidRPr="0029317D" w:rsidRDefault="0029317D" w:rsidP="002931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317D">
              <w:rPr>
                <w:rFonts w:ascii="Times New Roman" w:hAnsi="Times New Roman" w:cs="Times New Roman"/>
                <w:sz w:val="24"/>
                <w:szCs w:val="24"/>
              </w:rPr>
              <w:t>Power Point Presentation: Listening strategy 3: Conceptualising with details</w:t>
            </w:r>
          </w:p>
          <w:p w:rsidR="00D41C0E" w:rsidRPr="0029317D" w:rsidRDefault="00F777E2" w:rsidP="0029317D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931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sten</w:t>
            </w:r>
            <w:r w:rsidR="00D57A0F" w:rsidRPr="002931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ng</w:t>
            </w:r>
            <w:r w:rsidR="0029317D" w:rsidRPr="002931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comprehension</w:t>
            </w:r>
            <w:r w:rsidR="00D57A0F" w:rsidRPr="002931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task</w:t>
            </w:r>
            <w:r w:rsidR="0029317D" w:rsidRPr="002931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:</w:t>
            </w:r>
          </w:p>
          <w:p w:rsidR="00F777E2" w:rsidRDefault="00F777E2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dio file </w:t>
            </w:r>
          </w:p>
          <w:p w:rsidR="00453A0F" w:rsidRDefault="0029317D" w:rsidP="005E6B56">
            <w:hyperlink r:id="rId5" w:history="1">
              <w:r w:rsidR="00453A0F" w:rsidRPr="00E54ED3">
                <w:rPr>
                  <w:rStyle w:val="Hipervnculo"/>
                </w:rPr>
                <w:t>https://learnenglish.britishcouncil.org/skills/listening/upper-intermediate-b2/film-reviews</w:t>
              </w:r>
            </w:hyperlink>
            <w:r w:rsidR="00453A0F">
              <w:t xml:space="preserve"> </w:t>
            </w:r>
          </w:p>
          <w:p w:rsidR="0008742A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29317D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6" w:history="1">
              <w:r w:rsidR="0029317D" w:rsidRPr="000D4C54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sites/podcasts/files/LearnEnglish-Listening-B2-Film-reviews.pdf</w:t>
              </w:r>
            </w:hyperlink>
            <w:r w:rsidR="002931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57A0F" w:rsidRPr="0029317D" w:rsidRDefault="00D57A0F" w:rsidP="0029317D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931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08742A" w:rsidRDefault="00DA1F88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 point presentations</w:t>
            </w:r>
          </w:p>
          <w:p w:rsidR="0008742A" w:rsidRPr="00D41C0E" w:rsidRDefault="0008742A" w:rsidP="00DA1F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 file</w:t>
            </w:r>
            <w:r w:rsidR="00DA1F8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r w:rsidR="00DA1F88">
              <w:rPr>
                <w:rFonts w:ascii="Times New Roman" w:hAnsi="Times New Roman" w:cs="Times New Roman"/>
                <w:sz w:val="24"/>
                <w:szCs w:val="24"/>
              </w:rPr>
              <w:t>Present and Past Tenses</w:t>
            </w:r>
            <w:r w:rsidR="0029317D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29317D" w:rsidRPr="0029317D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.</w:t>
            </w:r>
            <w:r w:rsidR="002931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</w:tr>
    </w:tbl>
    <w:p w:rsidR="00C17B86" w:rsidRPr="00D41C0E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5E6B56" w:rsidTr="00C17B86">
        <w:tc>
          <w:tcPr>
            <w:tcW w:w="1413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D41C0E" w:rsidTr="00C17B86">
        <w:tc>
          <w:tcPr>
            <w:tcW w:w="1413" w:type="dxa"/>
          </w:tcPr>
          <w:p w:rsidR="00C17B86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1C0E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D41C0E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D41C0E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>
              <w:rPr>
                <w:rFonts w:ascii="Times New Roman" w:hAnsi="Times New Roman" w:cs="Times New Roman"/>
                <w:sz w:val="24"/>
                <w:szCs w:val="24"/>
              </w:rPr>
              <w:t xml:space="preserve"> and explains they will continue</w:t>
            </w:r>
            <w:r w:rsidR="00D57A0F">
              <w:rPr>
                <w:rFonts w:ascii="Times New Roman" w:hAnsi="Times New Roman" w:cs="Times New Roman"/>
                <w:sz w:val="24"/>
                <w:szCs w:val="24"/>
              </w:rPr>
              <w:t xml:space="preserve"> working with the topic: Travelling</w:t>
            </w:r>
          </w:p>
          <w:p w:rsidR="00127913" w:rsidRPr="00D41C0E" w:rsidRDefault="0031785D" w:rsidP="00E35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E35BEE">
              <w:rPr>
                <w:rFonts w:ascii="Times New Roman" w:hAnsi="Times New Roman" w:cs="Times New Roman"/>
                <w:sz w:val="24"/>
                <w:szCs w:val="24"/>
              </w:rPr>
              <w:t xml:space="preserve">explains </w:t>
            </w:r>
            <w:proofErr w:type="spellStart"/>
            <w:r w:rsidR="00E35BEE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E35BEE">
              <w:rPr>
                <w:rFonts w:ascii="Times New Roman" w:hAnsi="Times New Roman" w:cs="Times New Roman"/>
                <w:sz w:val="24"/>
                <w:szCs w:val="24"/>
              </w:rPr>
              <w:t xml:space="preserve"> the importance of setting challenges using a power point presentation.</w:t>
            </w:r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23" w:type="dxa"/>
          </w:tcPr>
          <w:p w:rsidR="00C17B86" w:rsidRPr="00D41C0E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D41C0E" w:rsidTr="00C17B86">
        <w:tc>
          <w:tcPr>
            <w:tcW w:w="1413" w:type="dxa"/>
          </w:tcPr>
          <w:p w:rsidR="00D41C0E" w:rsidRPr="00D41C0E" w:rsidRDefault="00F777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-listening</w:t>
            </w:r>
          </w:p>
        </w:tc>
        <w:tc>
          <w:tcPr>
            <w:tcW w:w="6358" w:type="dxa"/>
          </w:tcPr>
          <w:p w:rsidR="00D41C0E" w:rsidRDefault="00D41C0E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tells </w:t>
            </w:r>
            <w:proofErr w:type="spellStart"/>
            <w:r w:rsidR="0012791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 w:rsidR="0031785D">
              <w:rPr>
                <w:rFonts w:ascii="Times New Roman" w:hAnsi="Times New Roman" w:cs="Times New Roman"/>
                <w:sz w:val="24"/>
                <w:szCs w:val="24"/>
              </w:rPr>
              <w:t>hey will start working on a listen</w:t>
            </w:r>
            <w:r w:rsidR="009451B0">
              <w:rPr>
                <w:rFonts w:ascii="Times New Roman" w:hAnsi="Times New Roman" w:cs="Times New Roman"/>
                <w:sz w:val="24"/>
                <w:szCs w:val="24"/>
              </w:rPr>
              <w:t xml:space="preserve">ing comprehension. </w:t>
            </w:r>
          </w:p>
          <w:p w:rsidR="007E7EB5" w:rsidRDefault="007E7EB5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explai</w:t>
            </w:r>
            <w:r w:rsidR="009451B0">
              <w:rPr>
                <w:rFonts w:ascii="Times New Roman" w:hAnsi="Times New Roman" w:cs="Times New Roman"/>
                <w:sz w:val="24"/>
                <w:szCs w:val="24"/>
              </w:rPr>
              <w:t xml:space="preserve">ns the importance of </w:t>
            </w:r>
            <w:r w:rsidR="00453A0F">
              <w:rPr>
                <w:rFonts w:ascii="Times New Roman" w:hAnsi="Times New Roman" w:cs="Times New Roman"/>
                <w:sz w:val="24"/>
                <w:szCs w:val="24"/>
              </w:rPr>
              <w:t xml:space="preserve">strategy number 3, which is related to film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ing a power point presentation. </w:t>
            </w:r>
          </w:p>
          <w:p w:rsidR="00127913" w:rsidRPr="00D41C0E" w:rsidRDefault="009451B0" w:rsidP="00453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paration Task: </w:t>
            </w:r>
            <w:r w:rsidR="00453A0F" w:rsidRPr="00453A0F">
              <w:rPr>
                <w:rFonts w:ascii="Times New Roman" w:hAnsi="Times New Roman" w:cs="Times New Roman"/>
                <w:sz w:val="24"/>
                <w:szCs w:val="24"/>
              </w:rPr>
              <w:t>Match the definitions (a–h) with the vocabulary</w:t>
            </w:r>
          </w:p>
        </w:tc>
        <w:tc>
          <w:tcPr>
            <w:tcW w:w="723" w:type="dxa"/>
          </w:tcPr>
          <w:p w:rsidR="00C17B86" w:rsidRP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17B86" w:rsidRPr="00D41C0E" w:rsidTr="00C17B86">
        <w:tc>
          <w:tcPr>
            <w:tcW w:w="1413" w:type="dxa"/>
          </w:tcPr>
          <w:p w:rsidR="00D41C0E" w:rsidRPr="00D41C0E" w:rsidRDefault="00F777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ile-listening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358" w:type="dxa"/>
          </w:tcPr>
          <w:p w:rsidR="00C17B86" w:rsidRDefault="003178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1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4618A">
              <w:rPr>
                <w:rFonts w:ascii="Times New Roman" w:hAnsi="Times New Roman" w:cs="Times New Roman"/>
                <w:sz w:val="24"/>
                <w:szCs w:val="24"/>
              </w:rPr>
              <w:t>listen and w</w:t>
            </w:r>
            <w:r w:rsidR="00D4618A" w:rsidRPr="00D4618A">
              <w:rPr>
                <w:rFonts w:ascii="Times New Roman" w:hAnsi="Times New Roman" w:cs="Times New Roman"/>
                <w:sz w:val="24"/>
                <w:szCs w:val="24"/>
              </w:rPr>
              <w:t>rite the descriptions in the correct group.</w:t>
            </w:r>
            <w:r w:rsidR="009451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4618A">
              <w:rPr>
                <w:rFonts w:ascii="Times New Roman" w:hAnsi="Times New Roman" w:cs="Times New Roman"/>
                <w:sz w:val="24"/>
                <w:szCs w:val="24"/>
              </w:rPr>
              <w:t>(3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="00C64C5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E7EB5" w:rsidRDefault="007E7E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ask 2: </w:t>
            </w:r>
            <w:proofErr w:type="spellStart"/>
            <w:r w:rsidR="0031785D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3178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4C55">
              <w:rPr>
                <w:rFonts w:ascii="Times New Roman" w:hAnsi="Times New Roman" w:cs="Times New Roman"/>
                <w:sz w:val="24"/>
                <w:szCs w:val="24"/>
              </w:rPr>
              <w:t xml:space="preserve">listen </w:t>
            </w:r>
            <w:r w:rsidR="00D4618A">
              <w:rPr>
                <w:rFonts w:ascii="Times New Roman" w:hAnsi="Times New Roman" w:cs="Times New Roman"/>
                <w:sz w:val="24"/>
                <w:szCs w:val="24"/>
              </w:rPr>
              <w:t>and decide whether some statements are true or false (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="00C64C5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E7EB5" w:rsidRPr="00D41C0E" w:rsidRDefault="00C64C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shows</w:t>
            </w:r>
            <w:r w:rsidR="00D461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4618A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D4618A">
              <w:rPr>
                <w:rFonts w:ascii="Times New Roman" w:hAnsi="Times New Roman" w:cs="Times New Roman"/>
                <w:sz w:val="24"/>
                <w:szCs w:val="24"/>
              </w:rPr>
              <w:t xml:space="preserve"> the transcript of the audio f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</w:t>
            </w:r>
            <w:r w:rsidR="00D83641">
              <w:rPr>
                <w:rFonts w:ascii="Times New Roman" w:hAnsi="Times New Roman" w:cs="Times New Roman"/>
                <w:sz w:val="24"/>
                <w:szCs w:val="24"/>
              </w:rPr>
              <w:t xml:space="preserve"> check answers 5’</w:t>
            </w:r>
          </w:p>
        </w:tc>
        <w:tc>
          <w:tcPr>
            <w:tcW w:w="723" w:type="dxa"/>
          </w:tcPr>
          <w:p w:rsidR="00C17B86" w:rsidRPr="00D41C0E" w:rsidRDefault="007E7E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</w:t>
            </w:r>
          </w:p>
        </w:tc>
      </w:tr>
      <w:tr w:rsidR="00C17B86" w:rsidRPr="00D41C0E" w:rsidTr="00C17B86">
        <w:tc>
          <w:tcPr>
            <w:tcW w:w="1413" w:type="dxa"/>
          </w:tcPr>
          <w:p w:rsidR="002B275E" w:rsidRDefault="00F777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-listening</w:t>
            </w:r>
          </w:p>
          <w:p w:rsidR="002B275E" w:rsidRPr="00D41C0E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C17B86" w:rsidRDefault="00C64C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ammar Focus: </w:t>
            </w:r>
            <w:r w:rsidR="00276060">
              <w:rPr>
                <w:rFonts w:ascii="Times New Roman" w:hAnsi="Times New Roman" w:cs="Times New Roman"/>
                <w:sz w:val="24"/>
                <w:szCs w:val="24"/>
              </w:rPr>
              <w:t>Present and Past tenses</w:t>
            </w:r>
          </w:p>
          <w:p w:rsidR="0008742A" w:rsidRDefault="000874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276060">
              <w:rPr>
                <w:rFonts w:ascii="Times New Roman" w:hAnsi="Times New Roman" w:cs="Times New Roman"/>
                <w:sz w:val="24"/>
                <w:szCs w:val="24"/>
              </w:rPr>
              <w:t>reviews present tense</w:t>
            </w:r>
            <w:r w:rsidR="00D53B63">
              <w:rPr>
                <w:rFonts w:ascii="Times New Roman" w:hAnsi="Times New Roman" w:cs="Times New Roman"/>
                <w:sz w:val="24"/>
                <w:szCs w:val="24"/>
              </w:rPr>
              <w:t xml:space="preserve"> using a </w:t>
            </w:r>
            <w:proofErr w:type="spellStart"/>
            <w:r w:rsidR="00276060">
              <w:rPr>
                <w:rFonts w:ascii="Times New Roman" w:hAnsi="Times New Roman" w:cs="Times New Roman"/>
                <w:sz w:val="24"/>
                <w:szCs w:val="24"/>
              </w:rPr>
              <w:t>ppt</w:t>
            </w:r>
            <w:proofErr w:type="spellEnd"/>
            <w:r w:rsidR="00276060">
              <w:rPr>
                <w:rFonts w:ascii="Times New Roman" w:hAnsi="Times New Roman" w:cs="Times New Roman"/>
                <w:sz w:val="24"/>
                <w:szCs w:val="24"/>
              </w:rPr>
              <w:t xml:space="preserve"> and a </w:t>
            </w:r>
            <w:r w:rsidR="00D53B63">
              <w:rPr>
                <w:rFonts w:ascii="Times New Roman" w:hAnsi="Times New Roman" w:cs="Times New Roman"/>
                <w:sz w:val="24"/>
                <w:szCs w:val="24"/>
              </w:rPr>
              <w:t>pdf file</w:t>
            </w:r>
            <w:r w:rsidR="00276060">
              <w:rPr>
                <w:rFonts w:ascii="Times New Roman" w:hAnsi="Times New Roman" w:cs="Times New Roman"/>
                <w:sz w:val="24"/>
                <w:szCs w:val="24"/>
              </w:rPr>
              <w:t xml:space="preserve"> (present simple, continuous)</w:t>
            </w:r>
            <w:r w:rsidR="00D53B63">
              <w:rPr>
                <w:rFonts w:ascii="Times New Roman" w:hAnsi="Times New Roman" w:cs="Times New Roman"/>
                <w:sz w:val="24"/>
                <w:szCs w:val="24"/>
              </w:rPr>
              <w:t xml:space="preserve"> (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’)</w:t>
            </w:r>
          </w:p>
          <w:p w:rsidR="0008742A" w:rsidRDefault="00D83641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do ex</w:t>
            </w:r>
            <w:r w:rsidR="00D53B63">
              <w:rPr>
                <w:rFonts w:ascii="Times New Roman" w:hAnsi="Times New Roman" w:cs="Times New Roman"/>
                <w:sz w:val="24"/>
                <w:szCs w:val="24"/>
              </w:rPr>
              <w:t xml:space="preserve">ercises </w:t>
            </w:r>
            <w:r w:rsidR="00276060">
              <w:rPr>
                <w:rFonts w:ascii="Times New Roman" w:hAnsi="Times New Roman" w:cs="Times New Roman"/>
                <w:sz w:val="24"/>
                <w:szCs w:val="24"/>
              </w:rPr>
              <w:t>1,1, 2.1, 3.1</w:t>
            </w:r>
            <w:r w:rsidR="0008742A">
              <w:rPr>
                <w:rFonts w:ascii="Times New Roman" w:hAnsi="Times New Roman" w:cs="Times New Roman"/>
                <w:sz w:val="24"/>
                <w:szCs w:val="24"/>
              </w:rPr>
              <w:t>(10’)</w:t>
            </w:r>
          </w:p>
          <w:p w:rsidR="00276060" w:rsidRDefault="00276060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reviews past simple and </w:t>
            </w:r>
            <w:r w:rsidR="00DA1F88">
              <w:rPr>
                <w:rFonts w:ascii="Times New Roman" w:hAnsi="Times New Roman" w:cs="Times New Roman"/>
                <w:sz w:val="24"/>
                <w:szCs w:val="24"/>
              </w:rPr>
              <w:t>continuo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sing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p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pdf files (past simple and past continuous)</w:t>
            </w:r>
          </w:p>
          <w:p w:rsidR="00276060" w:rsidRPr="00D41C0E" w:rsidRDefault="00276060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 exercises 5.4 and 6.4</w:t>
            </w:r>
          </w:p>
        </w:tc>
        <w:tc>
          <w:tcPr>
            <w:tcW w:w="723" w:type="dxa"/>
          </w:tcPr>
          <w:p w:rsidR="00C17B86" w:rsidRPr="00D41C0E" w:rsidRDefault="000874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E09D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D41C0E" w:rsidTr="00C17B86">
        <w:tc>
          <w:tcPr>
            <w:tcW w:w="141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CE09D6" w:rsidRDefault="00CE09D6" w:rsidP="00473D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473D80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473D80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473D80">
              <w:rPr>
                <w:rFonts w:ascii="Times New Roman" w:hAnsi="Times New Roman" w:cs="Times New Roman"/>
                <w:sz w:val="24"/>
                <w:szCs w:val="24"/>
              </w:rPr>
              <w:t xml:space="preserve"> to write d</w:t>
            </w:r>
            <w:r w:rsidR="00D83641">
              <w:rPr>
                <w:rFonts w:ascii="Times New Roman" w:hAnsi="Times New Roman" w:cs="Times New Roman"/>
                <w:sz w:val="24"/>
                <w:szCs w:val="24"/>
              </w:rPr>
              <w:t xml:space="preserve">own </w:t>
            </w:r>
            <w:r w:rsidR="00D53B63">
              <w:rPr>
                <w:rFonts w:ascii="Times New Roman" w:hAnsi="Times New Roman" w:cs="Times New Roman"/>
                <w:sz w:val="24"/>
                <w:szCs w:val="24"/>
              </w:rPr>
              <w:t xml:space="preserve">in what situations I can use </w:t>
            </w:r>
            <w:r w:rsidR="00DA1F8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resent simple and continuous </w:t>
            </w:r>
            <w:r w:rsidR="00DA1F88" w:rsidRPr="00DA1F88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DA1F88">
              <w:rPr>
                <w:rFonts w:ascii="Times New Roman" w:hAnsi="Times New Roman" w:cs="Times New Roman"/>
                <w:i/>
                <w:sz w:val="24"/>
                <w:szCs w:val="24"/>
              </w:rPr>
              <w:t>past simple and continuous.</w:t>
            </w:r>
          </w:p>
          <w:p w:rsidR="00473D80" w:rsidRPr="00D41C0E" w:rsidRDefault="00473D80" w:rsidP="00473D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students voluntarily read their sentences</w:t>
            </w:r>
          </w:p>
        </w:tc>
        <w:tc>
          <w:tcPr>
            <w:tcW w:w="72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D41C0E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D41C0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C71345"/>
    <w:multiLevelType w:val="hybridMultilevel"/>
    <w:tmpl w:val="E2881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qQUA4TN9QCwAAAA="/>
  </w:docVars>
  <w:rsids>
    <w:rsidRoot w:val="00C17B86"/>
    <w:rsid w:val="00046434"/>
    <w:rsid w:val="00047D59"/>
    <w:rsid w:val="0008742A"/>
    <w:rsid w:val="000C250F"/>
    <w:rsid w:val="00104B0E"/>
    <w:rsid w:val="00127913"/>
    <w:rsid w:val="00140889"/>
    <w:rsid w:val="00276060"/>
    <w:rsid w:val="0029317D"/>
    <w:rsid w:val="002B275E"/>
    <w:rsid w:val="0031785D"/>
    <w:rsid w:val="00323B4B"/>
    <w:rsid w:val="0040323A"/>
    <w:rsid w:val="00453A0F"/>
    <w:rsid w:val="00473D80"/>
    <w:rsid w:val="004C1FC7"/>
    <w:rsid w:val="005E6B56"/>
    <w:rsid w:val="007E7EB5"/>
    <w:rsid w:val="008002F1"/>
    <w:rsid w:val="008F69BA"/>
    <w:rsid w:val="009451B0"/>
    <w:rsid w:val="009C34E6"/>
    <w:rsid w:val="009D297A"/>
    <w:rsid w:val="00B11C20"/>
    <w:rsid w:val="00C17B86"/>
    <w:rsid w:val="00C64C55"/>
    <w:rsid w:val="00C90DFA"/>
    <w:rsid w:val="00CE09D6"/>
    <w:rsid w:val="00D41C0E"/>
    <w:rsid w:val="00D4618A"/>
    <w:rsid w:val="00D53B63"/>
    <w:rsid w:val="00D57A0F"/>
    <w:rsid w:val="00D83641"/>
    <w:rsid w:val="00DA1F88"/>
    <w:rsid w:val="00E35BEE"/>
    <w:rsid w:val="00E768A3"/>
    <w:rsid w:val="00F0208D"/>
    <w:rsid w:val="00F33AC0"/>
    <w:rsid w:val="00F563A2"/>
    <w:rsid w:val="00F77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english.britishcouncil.org/sites/podcasts/files/LearnEnglish-Listening-B2-Film-reviews.pdf" TargetMode="External"/><Relationship Id="rId5" Type="http://schemas.openxmlformats.org/officeDocument/2006/relationships/hyperlink" Target="https://learnenglish.britishcouncil.org/skills/listening/upper-intermediate-b2/film-review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0-06-10T14:23:00Z</dcterms:created>
  <dcterms:modified xsi:type="dcterms:W3CDTF">2020-07-23T10:16:00Z</dcterms:modified>
</cp:coreProperties>
</file>